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51"/>
        <w:gridCol w:w="1944"/>
        <w:gridCol w:w="1090"/>
        <w:gridCol w:w="4243"/>
        <w:gridCol w:w="442"/>
        <w:gridCol w:w="542"/>
        <w:gridCol w:w="571"/>
        <w:gridCol w:w="1138"/>
      </w:tblGrid>
      <w:tr w:rsidR="005057FD" w14:paraId="743C7A79" w14:textId="77777777">
        <w:trPr>
          <w:trHeight w:hRule="exact" w:val="364"/>
        </w:trPr>
        <w:tc>
          <w:tcPr>
            <w:tcW w:w="11021" w:type="dxa"/>
            <w:gridSpan w:val="8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D9D9D9" w:fill="auto"/>
            <w:vAlign w:val="center"/>
          </w:tcPr>
          <w:p w14:paraId="34C492B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8" w:after="86" w:line="230" w:lineRule="exact"/>
              <w:jc w:val="center"/>
              <w:textAlignment w:val="baseline"/>
              <w:rPr>
                <w:rFonts w:ascii="Arial Narrow" w:hAnsi="Arial Narrow" w:cs="Arial Narrow"/>
                <w:b/>
                <w:bCs/>
                <w:color w:val="000000"/>
                <w:sz w:val="17"/>
                <w:szCs w:val="17"/>
              </w:rPr>
            </w:pPr>
            <w:r>
              <w:rPr>
                <w:rFonts w:ascii="Arial Narrow" w:hAnsi="Arial Narrow" w:cs="Arial Narrow"/>
                <w:b/>
                <w:bCs/>
                <w:color w:val="000000"/>
                <w:sz w:val="17"/>
                <w:szCs w:val="17"/>
              </w:rPr>
              <w:t xml:space="preserve">CLASS 5A </w:t>
            </w:r>
            <w:r>
              <w:rPr>
                <w:rFonts w:ascii="Arial Narrow" w:hAnsi="Arial Narrow" w:cs="Arial Narrow"/>
                <w:color w:val="000000"/>
                <w:sz w:val="17"/>
                <w:szCs w:val="17"/>
              </w:rPr>
              <w:t xml:space="preserve">- </w:t>
            </w:r>
            <w:r>
              <w:rPr>
                <w:rFonts w:ascii="Arial Narrow" w:hAnsi="Arial Narrow" w:cs="Arial Narrow"/>
                <w:b/>
                <w:bCs/>
                <w:color w:val="000000"/>
                <w:sz w:val="17"/>
                <w:szCs w:val="17"/>
              </w:rPr>
              <w:t xml:space="preserve">THEMATIC PHILATELY </w:t>
            </w:r>
            <w:r>
              <w:rPr>
                <w:rFonts w:ascii="Arial Narrow" w:hAnsi="Arial Narrow" w:cs="Arial Narrow"/>
                <w:color w:val="000000"/>
                <w:sz w:val="17"/>
                <w:szCs w:val="17"/>
              </w:rPr>
              <w:t xml:space="preserve">- </w:t>
            </w:r>
            <w:r>
              <w:rPr>
                <w:rFonts w:ascii="Arial Narrow" w:hAnsi="Arial Narrow" w:cs="Arial Narrow"/>
                <w:b/>
                <w:bCs/>
                <w:color w:val="000000"/>
                <w:sz w:val="17"/>
                <w:szCs w:val="17"/>
              </w:rPr>
              <w:t>NATURE</w:t>
            </w:r>
          </w:p>
        </w:tc>
      </w:tr>
      <w:tr w:rsidR="005057FD" w14:paraId="7C7C5F59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F335C8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91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1001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1005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072A34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1" w:line="161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Pereira, Antonio Luiz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8EFBA8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2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Brazil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FD2D88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6" w:line="166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proofErr w:type="spellStart"/>
            <w:r>
              <w:rPr>
                <w:rFonts w:ascii="Verdana" w:hAnsi="Verdana" w:cs="Verdana"/>
                <w:sz w:val="13"/>
                <w:szCs w:val="13"/>
              </w:rPr>
              <w:t>Os</w:t>
            </w:r>
            <w:proofErr w:type="spellEnd"/>
            <w:r>
              <w:rPr>
                <w:rFonts w:ascii="Verdana" w:hAnsi="Verdana" w:cs="Verdana"/>
                <w:sz w:val="13"/>
                <w:szCs w:val="13"/>
              </w:rPr>
              <w:t xml:space="preserve"> </w:t>
            </w:r>
            <w:proofErr w:type="spellStart"/>
            <w:r>
              <w:rPr>
                <w:rFonts w:ascii="Verdana" w:hAnsi="Verdana" w:cs="Verdana"/>
                <w:sz w:val="13"/>
                <w:szCs w:val="13"/>
              </w:rPr>
              <w:t>Répteis</w:t>
            </w:r>
            <w:proofErr w:type="spellEnd"/>
            <w:r>
              <w:rPr>
                <w:rFonts w:ascii="Verdana" w:hAnsi="Verdana" w:cs="Verdana"/>
                <w:sz w:val="13"/>
                <w:szCs w:val="13"/>
              </w:rPr>
              <w:t xml:space="preserve"> </w:t>
            </w:r>
            <w:proofErr w:type="spellStart"/>
            <w:r>
              <w:rPr>
                <w:rFonts w:ascii="Verdana" w:hAnsi="Verdana" w:cs="Verdana"/>
                <w:sz w:val="13"/>
                <w:szCs w:val="13"/>
              </w:rPr>
              <w:t>desde</w:t>
            </w:r>
            <w:proofErr w:type="spellEnd"/>
            <w:r>
              <w:rPr>
                <w:rFonts w:ascii="Verdana" w:hAnsi="Verdana" w:cs="Verdana"/>
                <w:sz w:val="13"/>
                <w:szCs w:val="13"/>
              </w:rPr>
              <w:t xml:space="preserve"> a </w:t>
            </w:r>
            <w:proofErr w:type="spellStart"/>
            <w:r>
              <w:rPr>
                <w:rFonts w:ascii="Verdana" w:hAnsi="Verdana" w:cs="Verdana"/>
                <w:sz w:val="13"/>
                <w:szCs w:val="13"/>
              </w:rPr>
              <w:t>Pré-História</w:t>
            </w:r>
            <w:proofErr w:type="spellEnd"/>
            <w:r>
              <w:rPr>
                <w:rFonts w:ascii="Verdana" w:hAnsi="Verdana" w:cs="Verdana"/>
                <w:sz w:val="13"/>
                <w:szCs w:val="13"/>
              </w:rPr>
              <w:t xml:space="preserve"> </w:t>
            </w:r>
            <w:proofErr w:type="spellStart"/>
            <w:r>
              <w:rPr>
                <w:rFonts w:ascii="Verdana" w:hAnsi="Verdana" w:cs="Verdana"/>
                <w:sz w:val="13"/>
                <w:szCs w:val="13"/>
              </w:rPr>
              <w:t>até</w:t>
            </w:r>
            <w:proofErr w:type="spellEnd"/>
            <w:r>
              <w:rPr>
                <w:rFonts w:ascii="Verdana" w:hAnsi="Verdana" w:cs="Verdana"/>
                <w:sz w:val="13"/>
                <w:szCs w:val="13"/>
              </w:rPr>
              <w:t xml:space="preserve"> </w:t>
            </w:r>
            <w:proofErr w:type="spellStart"/>
            <w:r>
              <w:rPr>
                <w:rFonts w:ascii="Verdana" w:hAnsi="Verdana" w:cs="Verdana"/>
                <w:sz w:val="13"/>
                <w:szCs w:val="13"/>
              </w:rPr>
              <w:t>os</w:t>
            </w:r>
            <w:proofErr w:type="spellEnd"/>
            <w:r>
              <w:rPr>
                <w:rFonts w:ascii="Verdana" w:hAnsi="Verdana" w:cs="Verdana"/>
                <w:sz w:val="13"/>
                <w:szCs w:val="13"/>
              </w:rPr>
              <w:t xml:space="preserve"> </w:t>
            </w:r>
            <w:proofErr w:type="spellStart"/>
            <w:r>
              <w:rPr>
                <w:rFonts w:ascii="Verdana" w:hAnsi="Verdana" w:cs="Verdana"/>
                <w:sz w:val="13"/>
                <w:szCs w:val="13"/>
              </w:rPr>
              <w:t>dias</w:t>
            </w:r>
            <w:proofErr w:type="spellEnd"/>
            <w:r>
              <w:rPr>
                <w:rFonts w:ascii="Verdana" w:hAnsi="Verdana" w:cs="Verdana"/>
                <w:sz w:val="13"/>
                <w:szCs w:val="13"/>
              </w:rPr>
              <w:t xml:space="preserve"> </w:t>
            </w:r>
            <w:proofErr w:type="spellStart"/>
            <w:r>
              <w:rPr>
                <w:rFonts w:ascii="Verdana" w:hAnsi="Verdana" w:cs="Verdana"/>
                <w:sz w:val="13"/>
                <w:szCs w:val="13"/>
              </w:rPr>
              <w:t>atuais</w:t>
            </w:r>
            <w:proofErr w:type="spellEnd"/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6C9AD6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10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7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20E13A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10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S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311488D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7BD3840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7A14349F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A62C7B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6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1006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1010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A940D4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6" w:line="161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Li Hexing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CCEEC5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7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China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94D5CE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6" w:line="161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Sleep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7F21CE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2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83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E4C987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2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V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4B8234C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D2F491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018AC506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433B13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86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1011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1015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E229C1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6" w:line="161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Aronis, Henri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0CBFE9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7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France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CF2E30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7" w:line="160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Teeth in their Environment ...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CFBC31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3" w:after="102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83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178B48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3" w:after="102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V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7EB38BF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490C8D0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7456E10D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3B5203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1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1016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1023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6A2B2A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2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Riera, Manuel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AAD9F7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2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France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1CA90E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1" w:line="161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Les </w:t>
            </w:r>
            <w:proofErr w:type="spellStart"/>
            <w:r>
              <w:rPr>
                <w:rFonts w:ascii="Verdana" w:hAnsi="Verdana" w:cs="Verdana"/>
                <w:sz w:val="13"/>
                <w:szCs w:val="13"/>
              </w:rPr>
              <w:t>Cheloniens</w:t>
            </w:r>
            <w:proofErr w:type="spellEnd"/>
            <w:r>
              <w:rPr>
                <w:rFonts w:ascii="Verdana" w:hAnsi="Verdana" w:cs="Verdana"/>
                <w:sz w:val="13"/>
                <w:szCs w:val="13"/>
              </w:rPr>
              <w:t xml:space="preserve"> (Turtles)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32612F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7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85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6B32D6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7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LV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02E0C84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0470BED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53E18B8F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404AC7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76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1024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1031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25952C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87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Forestier, Geraldine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7C99EA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87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France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CD8E20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86" w:line="161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Relationship between Bees and Men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765456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3" w:after="97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9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325104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3" w:after="97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G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7FED8D8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75ADD1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69538321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EB3C79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90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1032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1036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1FDA3A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100" w:line="161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Singh, </w:t>
            </w:r>
            <w:proofErr w:type="spellStart"/>
            <w:r>
              <w:rPr>
                <w:rFonts w:ascii="Verdana" w:hAnsi="Verdana" w:cs="Verdana"/>
                <w:sz w:val="13"/>
                <w:szCs w:val="13"/>
              </w:rPr>
              <w:t>Lallan</w:t>
            </w:r>
            <w:proofErr w:type="spellEnd"/>
            <w:r>
              <w:rPr>
                <w:rFonts w:ascii="Verdana" w:hAnsi="Verdana" w:cs="Verdana"/>
                <w:sz w:val="13"/>
                <w:szCs w:val="13"/>
              </w:rPr>
              <w:t xml:space="preserve"> P.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A7B504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101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India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07C35FC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line="182" w:lineRule="exact"/>
              <w:ind w:left="36" w:right="576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proofErr w:type="spellStart"/>
            <w:r>
              <w:rPr>
                <w:rFonts w:ascii="Verdana" w:hAnsi="Verdana" w:cs="Verdana"/>
                <w:sz w:val="13"/>
                <w:szCs w:val="13"/>
              </w:rPr>
              <w:t>Hows</w:t>
            </w:r>
            <w:proofErr w:type="spellEnd"/>
            <w:r>
              <w:rPr>
                <w:rFonts w:ascii="Verdana" w:hAnsi="Verdana" w:cs="Verdana"/>
                <w:sz w:val="13"/>
                <w:szCs w:val="13"/>
              </w:rPr>
              <w:t xml:space="preserve"> and Whys of Birds (A Philatelic Contribution to a better Understanding of Birds)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D3E20A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8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37835F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V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35BBD3B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01B7200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0E453535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3DA6EB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5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1037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1044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DD7532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6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Ryoo, Sang Boom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89CE63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6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Korea (Rep. of)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639966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6" w:line="160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Stories about Weather and Climate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A4C3BB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1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91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99AF7B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1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G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91F63A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1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SP</w:t>
            </w: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43EF4E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7ACA5F90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016E11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5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1045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1049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8C5D09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6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Kim, Jin Soo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7E1567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6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Korea (Rep. of)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ABF63A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6" w:line="160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The Tiger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B5FF07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1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77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A99C2E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1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LS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67D7DDE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F69D98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5352426B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0C1038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85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1050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1057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7B0772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1" w:line="165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Han, Hey Kyong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7D806B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1" w:line="165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Korea (Rep. of)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5862B0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6" w:line="160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Water is Life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72DFDF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85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A73E23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LV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6AB92AE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CAF7CC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01F77E48" w14:textId="77777777">
        <w:trPr>
          <w:trHeight w:hRule="exact" w:val="364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5CAED3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3" w:after="81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1058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1062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4FA675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2" w:after="91" w:line="161" w:lineRule="exact"/>
              <w:ind w:left="29"/>
              <w:textAlignment w:val="baseline"/>
              <w:rPr>
                <w:rFonts w:ascii="Verdana" w:hAnsi="Verdana" w:cs="Verdana"/>
                <w:spacing w:val="-9"/>
                <w:sz w:val="13"/>
                <w:szCs w:val="13"/>
              </w:rPr>
            </w:pPr>
            <w:r>
              <w:rPr>
                <w:rFonts w:ascii="Verdana" w:hAnsi="Verdana" w:cs="Verdana"/>
                <w:spacing w:val="-9"/>
                <w:sz w:val="13"/>
                <w:szCs w:val="13"/>
              </w:rPr>
              <w:t>Santana Santoyo, Monica Lydia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55B35B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2" w:after="92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Mexico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728A7C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2" w:after="92" w:line="160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Hibernation without return: BEARS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DB8CE7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72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5D570E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S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859980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40290D7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2A52F615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EB44C0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81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1063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1067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5D5610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1" w:line="161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Shrestha, Shankar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5F8ABD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86" w:line="166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Nepal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FE4ACC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86" w:line="166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Butterfly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42C4E9B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746FDC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9819AA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C169B5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9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Absent</w:t>
            </w:r>
          </w:p>
        </w:tc>
      </w:tr>
      <w:tr w:rsidR="005057FD" w14:paraId="54D452E7" w14:textId="77777777">
        <w:trPr>
          <w:trHeight w:hRule="exact" w:val="365"/>
        </w:trPr>
        <w:tc>
          <w:tcPr>
            <w:tcW w:w="11021" w:type="dxa"/>
            <w:gridSpan w:val="8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D9D9D9" w:fill="auto"/>
            <w:vAlign w:val="center"/>
          </w:tcPr>
          <w:p w14:paraId="4BB75F6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9" w:after="85" w:line="230" w:lineRule="exact"/>
              <w:jc w:val="center"/>
              <w:textAlignment w:val="baseline"/>
              <w:rPr>
                <w:rFonts w:ascii="Arial Narrow" w:hAnsi="Arial Narrow" w:cs="Arial Narrow"/>
                <w:b/>
                <w:bCs/>
                <w:color w:val="000000"/>
                <w:sz w:val="17"/>
                <w:szCs w:val="17"/>
              </w:rPr>
            </w:pPr>
            <w:r>
              <w:rPr>
                <w:rFonts w:ascii="Arial Narrow" w:hAnsi="Arial Narrow" w:cs="Arial Narrow"/>
                <w:b/>
                <w:bCs/>
                <w:color w:val="000000"/>
                <w:sz w:val="17"/>
                <w:szCs w:val="17"/>
              </w:rPr>
              <w:t xml:space="preserve">CLASS 5B </w:t>
            </w:r>
            <w:r>
              <w:rPr>
                <w:rFonts w:ascii="Arial Narrow" w:hAnsi="Arial Narrow" w:cs="Arial Narrow"/>
                <w:color w:val="000000"/>
                <w:sz w:val="17"/>
                <w:szCs w:val="17"/>
              </w:rPr>
              <w:t xml:space="preserve">- </w:t>
            </w:r>
            <w:r>
              <w:rPr>
                <w:rFonts w:ascii="Arial Narrow" w:hAnsi="Arial Narrow" w:cs="Arial Narrow"/>
                <w:b/>
                <w:bCs/>
                <w:color w:val="000000"/>
                <w:sz w:val="17"/>
                <w:szCs w:val="17"/>
              </w:rPr>
              <w:t xml:space="preserve">THEMATIC PHILATELY </w:t>
            </w:r>
            <w:r>
              <w:rPr>
                <w:rFonts w:ascii="Arial Narrow" w:hAnsi="Arial Narrow" w:cs="Arial Narrow"/>
                <w:color w:val="000000"/>
                <w:sz w:val="17"/>
                <w:szCs w:val="17"/>
              </w:rPr>
              <w:t xml:space="preserve">- </w:t>
            </w:r>
            <w:r>
              <w:rPr>
                <w:rFonts w:ascii="Arial Narrow" w:hAnsi="Arial Narrow" w:cs="Arial Narrow"/>
                <w:b/>
                <w:bCs/>
                <w:color w:val="000000"/>
                <w:sz w:val="17"/>
                <w:szCs w:val="17"/>
              </w:rPr>
              <w:t>CULTURE</w:t>
            </w:r>
          </w:p>
        </w:tc>
      </w:tr>
      <w:tr w:rsidR="005057FD" w14:paraId="347E63BA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07D493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5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001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005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16FF43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5" w:line="161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Corres, Orlando Eloy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EF8C56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5" w:line="161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Argentina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8BA286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5" w:line="230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La </w:t>
            </w:r>
            <w:proofErr w:type="spellStart"/>
            <w:r>
              <w:rPr>
                <w:rFonts w:ascii="Verdana" w:hAnsi="Verdana" w:cs="Verdana"/>
                <w:sz w:val="13"/>
                <w:szCs w:val="13"/>
              </w:rPr>
              <w:t>magia</w:t>
            </w:r>
            <w:proofErr w:type="spellEnd"/>
            <w:r>
              <w:rPr>
                <w:rFonts w:ascii="Verdana" w:hAnsi="Verdana" w:cs="Verdana"/>
                <w:sz w:val="13"/>
                <w:szCs w:val="13"/>
              </w:rPr>
              <w:t xml:space="preserve"> del Cine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The Magic of Cinema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8AD00C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3" w:after="10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81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00310B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3" w:after="10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V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0A5B23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7FB3EC5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539B9457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FC4B14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5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006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010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7D2FC4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6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Miceli, Luis Rosario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4248B2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5" w:line="161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Argentina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8FB37D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5" w:line="161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Salesian Congregation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8997FA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1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71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3C2257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1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S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0A25431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28BADE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4D306839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296BF8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85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011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015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C3D489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5" w:line="161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proofErr w:type="spellStart"/>
            <w:r>
              <w:rPr>
                <w:rFonts w:ascii="Verdana" w:hAnsi="Verdana" w:cs="Verdana"/>
                <w:sz w:val="13"/>
                <w:szCs w:val="13"/>
              </w:rPr>
              <w:t>Santanelli</w:t>
            </w:r>
            <w:proofErr w:type="spellEnd"/>
            <w:r>
              <w:rPr>
                <w:rFonts w:ascii="Verdana" w:hAnsi="Verdana" w:cs="Verdana"/>
                <w:sz w:val="13"/>
                <w:szCs w:val="13"/>
              </w:rPr>
              <w:t>, Julio Antonio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615F64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0" w:line="166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Argentina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39621E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6" w:line="160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The World is a Soccer Ball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19FEE3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3" w:after="101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81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F82968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3" w:after="101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V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0FD4F3F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779FEC1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0F7CBA18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51B2BF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0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016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023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E71C99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0" w:line="161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Kibble, Daryl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E4E93A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1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Australia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6783F8B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line="177" w:lineRule="exact"/>
              <w:ind w:left="36" w:right="396"/>
              <w:textAlignment w:val="baseline"/>
              <w:rPr>
                <w:rFonts w:ascii="Verdana" w:hAnsi="Verdana" w:cs="Verdana"/>
                <w:spacing w:val="-7"/>
                <w:sz w:val="13"/>
                <w:szCs w:val="13"/>
              </w:rPr>
            </w:pPr>
            <w:r>
              <w:rPr>
                <w:rFonts w:ascii="Verdana" w:hAnsi="Verdana" w:cs="Verdana"/>
                <w:spacing w:val="-7"/>
                <w:sz w:val="13"/>
                <w:szCs w:val="13"/>
              </w:rPr>
              <w:t xml:space="preserve">Message Behind the Angel Story: God´s Redemption of Mankind (Previous title: Angles of God </w:t>
            </w:r>
            <w:r>
              <w:rPr>
                <w:rFonts w:ascii="Arial Narrow" w:hAnsi="Arial Narrow" w:cs="Arial Narrow"/>
                <w:spacing w:val="-7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pacing w:val="-7"/>
                <w:sz w:val="13"/>
                <w:szCs w:val="13"/>
              </w:rPr>
              <w:t>Our Story, And Yours!)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CE9460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95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C30EB5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LG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6BC220A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16CA18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47B6F1DE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EFBD13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80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024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028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D96AC3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86" w:line="165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Van </w:t>
            </w:r>
            <w:proofErr w:type="spellStart"/>
            <w:r>
              <w:rPr>
                <w:rFonts w:ascii="Verdana" w:hAnsi="Verdana" w:cs="Verdana"/>
                <w:sz w:val="13"/>
                <w:szCs w:val="13"/>
              </w:rPr>
              <w:t>Laere</w:t>
            </w:r>
            <w:proofErr w:type="spellEnd"/>
            <w:r>
              <w:rPr>
                <w:rFonts w:ascii="Verdana" w:hAnsi="Verdana" w:cs="Verdana"/>
                <w:sz w:val="13"/>
                <w:szCs w:val="13"/>
              </w:rPr>
              <w:t>, Roger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8595D0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86" w:line="165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Belgium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7536F8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86" w:line="165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Pre-Hispanic Peru (Previous title: Peruvian Prehistory)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6E948C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3" w:after="9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8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E990A5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3" w:after="9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V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002EEA7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22E509D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28BA0C27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069B06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90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029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036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1A2638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101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proofErr w:type="spellStart"/>
            <w:r>
              <w:rPr>
                <w:rFonts w:ascii="Verdana" w:hAnsi="Verdana" w:cs="Verdana"/>
                <w:sz w:val="13"/>
                <w:szCs w:val="13"/>
              </w:rPr>
              <w:t>Delizzoicov</w:t>
            </w:r>
            <w:proofErr w:type="spellEnd"/>
            <w:r>
              <w:rPr>
                <w:rFonts w:ascii="Verdana" w:hAnsi="Verdana" w:cs="Verdana"/>
                <w:sz w:val="13"/>
                <w:szCs w:val="13"/>
              </w:rPr>
              <w:t xml:space="preserve"> Neto, Demétrio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DD1C7C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101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Brazil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3EAEA6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101" w:line="160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A Notable Presence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6302C9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9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12A8FC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G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38DA2AE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24AD559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2530B17F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470FCC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90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037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044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D9E122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6" w:line="165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Veiga, Fernando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42AE39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1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Brazil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C6A031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6" w:line="165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Linking Borrowers </w:t>
            </w:r>
            <w:proofErr w:type="gramStart"/>
            <w:r>
              <w:rPr>
                <w:rFonts w:ascii="Verdana" w:hAnsi="Verdana" w:cs="Verdana"/>
                <w:sz w:val="13"/>
                <w:szCs w:val="13"/>
              </w:rPr>
              <w:t>To</w:t>
            </w:r>
            <w:proofErr w:type="gramEnd"/>
            <w:r>
              <w:rPr>
                <w:rFonts w:ascii="Verdana" w:hAnsi="Verdana" w:cs="Verdana"/>
                <w:sz w:val="13"/>
                <w:szCs w:val="13"/>
              </w:rPr>
              <w:t xml:space="preserve"> Lenders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A04ED5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3" w:after="10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95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A11B26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3" w:after="10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LG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43F672D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60A1406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69B67532" w14:textId="77777777">
        <w:trPr>
          <w:trHeight w:hRule="exact" w:val="364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816153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3" w:after="86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045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049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2382AF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2" w:after="96" w:line="161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Penev, Nikolay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FD5B6C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2" w:after="96" w:line="161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Bulgaria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64D1B0B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line="179" w:lineRule="exact"/>
              <w:ind w:left="36" w:right="144"/>
              <w:jc w:val="both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The History of English Football from 1863 until the World Cup Win in 1966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B75D7D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1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77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2E722A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1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LS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0828898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630D05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55D5DE1F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7BAF13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86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050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057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9C4434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1" w:line="166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Shi Yiping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955465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7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China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778721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line="177" w:lineRule="exact"/>
              <w:ind w:left="36" w:right="252"/>
              <w:textAlignment w:val="baseline"/>
              <w:rPr>
                <w:rFonts w:ascii="Verdana" w:hAnsi="Verdana" w:cs="Verdana"/>
                <w:spacing w:val="-8"/>
                <w:sz w:val="13"/>
                <w:szCs w:val="13"/>
              </w:rPr>
            </w:pPr>
            <w:r>
              <w:rPr>
                <w:rFonts w:ascii="Verdana" w:hAnsi="Verdana" w:cs="Verdana"/>
                <w:spacing w:val="-8"/>
                <w:sz w:val="13"/>
                <w:szCs w:val="13"/>
              </w:rPr>
              <w:t>Getting Closer to Ludwig van Beethoven (Previous title: Ludwig van Beethoven)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2BE9BC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101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91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56AE19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101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G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05CE52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101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SP</w:t>
            </w: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6CEC7D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5F300AED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8B722A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1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058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065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4B84C6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2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Gao Lu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D5739E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2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China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7654EE6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line="177" w:lineRule="exact"/>
              <w:ind w:right="180"/>
              <w:jc w:val="both"/>
              <w:textAlignment w:val="baseline"/>
              <w:rPr>
                <w:rFonts w:ascii="Verdana" w:hAnsi="Verdana" w:cs="Verdana"/>
                <w:spacing w:val="-7"/>
                <w:sz w:val="13"/>
                <w:szCs w:val="13"/>
              </w:rPr>
            </w:pPr>
            <w:r>
              <w:rPr>
                <w:rFonts w:ascii="Verdana" w:hAnsi="Verdana" w:cs="Verdana"/>
                <w:spacing w:val="-7"/>
                <w:sz w:val="13"/>
                <w:szCs w:val="13"/>
              </w:rPr>
              <w:t>The Exploration of Mouth’s Mysteries: A Human being’s Perspective (Previous title: Mouth)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34B4BC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7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9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AA5C64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7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G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74B5C26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7BF0C7D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4297A347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120155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76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066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073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6E086D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87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Diaz, Luiz-Fernando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EA2FD0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87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Costa Rica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DD2554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86" w:line="161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From Glamour to Ostracism (A story of tobacco)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91E6D5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3" w:after="97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9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F54A52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3" w:after="97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G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2D5186A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2BA70C8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2ED1EA94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E5FC2A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90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074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078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ABB045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101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Fencl, Petr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3A253A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100" w:line="161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Czech Republic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056EE8A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after="4" w:line="180" w:lineRule="exact"/>
              <w:ind w:right="324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Gagarin in a Skirt (Previous Title: Biography of The First Woman in Space)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AE146F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75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F6C067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LS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6E41A8F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67FB4D5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2A07E4BD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620F48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5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079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083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952955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6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Navas, Oswaldo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0374B4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6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Ecuador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4507AA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5" w:line="161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Scouting Movement, Education for Peace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E7E1CA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1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8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71D1CA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1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V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32E1670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0C3A0CC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4E64EFDD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BDEE8F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5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084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088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19C68C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6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Sauvaitre, Jean-Marie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86C8FB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6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France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7D1DE6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5" w:line="161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My Journey in Freemasonry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94F18C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1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86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A77271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1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LV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3823AD8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4BC48D1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53412E99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152C29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0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089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093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EFFAB0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1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Porte, Marie-Ghislaine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151817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1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France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EE07C1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1" w:line="160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Stitches in time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5061BC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88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663B64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LV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A554CC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56EB5C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5C3621C9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6A5751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0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094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101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48A584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1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Menze, Xaver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A68D8C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1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Germany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352483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0" w:line="230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Flags and Banners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A Universal Language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6A8C5E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8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3BD5F6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V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2300B6A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6D6BD0C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66A64E9C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3BB09A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80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102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109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96DA87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1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Earle, Christine A.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EE435B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1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Great Britain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3EE9E6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86" w:line="165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Extracts from a Wartime Diary 1939-1945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440A4B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1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9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EFC210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1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G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098CD36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7A95FA0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5B1844A1" w14:textId="77777777">
        <w:trPr>
          <w:trHeight w:hRule="exact" w:val="364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522B5F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3" w:after="91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110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114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FAC029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2" w:after="102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Advani, Zeeshan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4EC8C1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2" w:after="102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Great Britain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71C60B9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after="5" w:line="179" w:lineRule="exact"/>
              <w:ind w:left="36" w:right="432"/>
              <w:textAlignment w:val="baseline"/>
              <w:rPr>
                <w:rFonts w:ascii="Verdana" w:hAnsi="Verdana" w:cs="Verdana"/>
                <w:spacing w:val="-7"/>
                <w:sz w:val="13"/>
                <w:szCs w:val="13"/>
              </w:rPr>
            </w:pPr>
            <w:r>
              <w:rPr>
                <w:rFonts w:ascii="Verdana" w:hAnsi="Verdana" w:cs="Verdana"/>
                <w:spacing w:val="-7"/>
                <w:sz w:val="13"/>
                <w:szCs w:val="13"/>
              </w:rPr>
              <w:t>Revival to Golden Jubilee of Modern Olympic Games 1896-1944 (Previous title: The Olympic Games from 1896 to 1952)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5B8830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8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287096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V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3180327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E1D0A1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01AE1B71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D0DCA8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91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115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119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51E6D9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1" w:line="161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Lee, Anna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B5DF7B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6" w:line="166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Hong Kong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EF50F7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6" w:line="166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Sojourn Through Old World Wine Regions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A5FC00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10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75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6564DA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106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LS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7EE686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3027CB4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272FB897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F5F7DD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6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120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127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D6A848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7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proofErr w:type="spellStart"/>
            <w:r>
              <w:rPr>
                <w:rFonts w:ascii="Verdana" w:hAnsi="Verdana" w:cs="Verdana"/>
                <w:sz w:val="13"/>
                <w:szCs w:val="13"/>
              </w:rPr>
              <w:t>Noviandi</w:t>
            </w:r>
            <w:proofErr w:type="spellEnd"/>
            <w:r>
              <w:rPr>
                <w:rFonts w:ascii="Verdana" w:hAnsi="Verdana" w:cs="Verdana"/>
                <w:sz w:val="13"/>
                <w:szCs w:val="13"/>
              </w:rPr>
              <w:t>, Gita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A6A47F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7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Indonesia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A56C4C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7" w:line="160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One World, One Promise "The Scout Movement"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DC843D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2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87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6E03DE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102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LV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3B32E0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BFA2A2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55B79CBD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CC948F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86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128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135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100992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6" w:line="161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Lubianiker, Yoram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F001ED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7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Israel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2AC2EB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86" w:line="230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Chess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The Game of War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2891D8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3" w:after="102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9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13F7E1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3" w:after="102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G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4BD5A5C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E469B1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7A328728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004D60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1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136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143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4939C7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2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Fisher, Lawrence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DE562F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2" w:line="160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Israel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4132D4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1" w:line="161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The Jewish Homeland our Struggle for Survival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EBC941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7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9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38A495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7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G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B2D5D2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365BC8C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30BF4650" w14:textId="77777777">
        <w:trPr>
          <w:trHeight w:hRule="exact" w:val="364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F77F5F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81" w:line="23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 xml:space="preserve">52144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Verdana" w:hAnsi="Verdana" w:cs="Verdana"/>
                <w:sz w:val="13"/>
                <w:szCs w:val="13"/>
              </w:rPr>
              <w:t>52151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823653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1" w:line="161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Naito, Yosuke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0EDAA4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86" w:line="166" w:lineRule="exact"/>
              <w:ind w:left="29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Japan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8AAE08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86" w:line="166" w:lineRule="exact"/>
              <w:ind w:left="28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A History of Hong Kong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E7385D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2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92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0E3306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2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G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6C48CF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8" w:after="92" w:line="160" w:lineRule="exact"/>
              <w:jc w:val="center"/>
              <w:textAlignment w:val="baseline"/>
              <w:rPr>
                <w:rFonts w:ascii="Verdana" w:hAnsi="Verdana" w:cs="Verdana"/>
                <w:sz w:val="13"/>
                <w:szCs w:val="13"/>
              </w:rPr>
            </w:pPr>
            <w:r>
              <w:rPr>
                <w:rFonts w:ascii="Verdana" w:hAnsi="Verdana" w:cs="Verdana"/>
                <w:sz w:val="13"/>
                <w:szCs w:val="13"/>
              </w:rPr>
              <w:t>SP</w:t>
            </w: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D61171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</w:tbl>
    <w:p w14:paraId="34F9420E" w14:textId="77777777" w:rsidR="005057FD" w:rsidRDefault="005057FD">
      <w:pPr>
        <w:widowControl/>
        <w:rPr>
          <w:sz w:val="24"/>
          <w:szCs w:val="24"/>
        </w:rPr>
        <w:sectPr w:rsidR="005057FD">
          <w:pgSz w:w="11909" w:h="16838"/>
          <w:pgMar w:top="1100" w:right="509" w:bottom="842" w:left="351" w:header="720" w:footer="720" w:gutter="0"/>
          <w:cols w:space="720"/>
          <w:noEndnote/>
        </w:sectPr>
      </w:pPr>
    </w:p>
    <w:p w14:paraId="5967E881" w14:textId="386485A4" w:rsidR="005057FD" w:rsidRDefault="005057FD">
      <w:pPr>
        <w:kinsoku w:val="0"/>
        <w:overflowPunct w:val="0"/>
        <w:autoSpaceDE/>
        <w:autoSpaceDN/>
        <w:adjustRightInd/>
        <w:spacing w:after="10" w:line="316" w:lineRule="exact"/>
        <w:jc w:val="center"/>
        <w:textAlignment w:val="baseline"/>
        <w:rPr>
          <w:rFonts w:ascii="Arial Narrow" w:hAnsi="Arial Narrow" w:cs="Arial Narrow"/>
          <w:b/>
          <w:bCs/>
          <w:sz w:val="25"/>
          <w:szCs w:val="25"/>
        </w:rPr>
      </w:pPr>
      <w:r>
        <w:rPr>
          <w:rFonts w:ascii="Arial Narrow" w:hAnsi="Arial Narrow" w:cs="Arial Narrow"/>
          <w:b/>
          <w:bCs/>
          <w:sz w:val="25"/>
          <w:szCs w:val="25"/>
        </w:rPr>
        <w:lastRenderedPageBreak/>
        <w:t>)</w:t>
      </w:r>
    </w:p>
    <w:tbl>
      <w:tblPr>
        <w:tblW w:w="0" w:type="auto"/>
        <w:tblInd w:w="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51"/>
        <w:gridCol w:w="1944"/>
        <w:gridCol w:w="1090"/>
        <w:gridCol w:w="4243"/>
        <w:gridCol w:w="442"/>
        <w:gridCol w:w="542"/>
        <w:gridCol w:w="571"/>
        <w:gridCol w:w="1138"/>
      </w:tblGrid>
      <w:tr w:rsidR="005057FD" w14:paraId="5A39AB4D" w14:textId="77777777">
        <w:trPr>
          <w:trHeight w:hRule="exact" w:val="394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DDEBF7" w:fill="auto"/>
            <w:vAlign w:val="center"/>
          </w:tcPr>
          <w:p w14:paraId="024F796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13" w:after="112" w:line="158" w:lineRule="exact"/>
              <w:jc w:val="center"/>
              <w:textAlignment w:val="baseline"/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</w:pPr>
            <w:r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  <w:t>FRAME NO.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DDEBF7" w:fill="auto"/>
            <w:vAlign w:val="center"/>
          </w:tcPr>
          <w:p w14:paraId="3DF1246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13" w:after="112" w:line="158" w:lineRule="exact"/>
              <w:ind w:right="262"/>
              <w:jc w:val="right"/>
              <w:textAlignment w:val="baseline"/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</w:pPr>
            <w:r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  <w:t>NAME OF EXHIBITOR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DDEBF7" w:fill="auto"/>
            <w:vAlign w:val="center"/>
          </w:tcPr>
          <w:p w14:paraId="670E884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13" w:after="112" w:line="158" w:lineRule="exact"/>
              <w:ind w:right="178"/>
              <w:jc w:val="right"/>
              <w:textAlignment w:val="baseline"/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</w:pPr>
            <w:r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  <w:t>COUNTRY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DDEBF7" w:fill="auto"/>
            <w:vAlign w:val="center"/>
          </w:tcPr>
          <w:p w14:paraId="338E8B6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13" w:after="112" w:line="158" w:lineRule="exact"/>
              <w:jc w:val="center"/>
              <w:textAlignment w:val="baseline"/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</w:pPr>
            <w:r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  <w:t>TITLE OF EXHIBIT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DDEBF7" w:fill="auto"/>
            <w:vAlign w:val="center"/>
          </w:tcPr>
          <w:p w14:paraId="7E87653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21" w:line="158" w:lineRule="exact"/>
              <w:jc w:val="center"/>
              <w:textAlignment w:val="baseline"/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</w:pPr>
            <w:r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  <w:t>TOTAL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DDEBF7" w:fill="auto"/>
            <w:vAlign w:val="center"/>
          </w:tcPr>
          <w:p w14:paraId="2B436EB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21" w:line="158" w:lineRule="exact"/>
              <w:jc w:val="center"/>
              <w:textAlignment w:val="baseline"/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</w:pPr>
            <w:r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  <w:t>MEDAL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DDEBF7" w:fill="auto"/>
          </w:tcPr>
          <w:p w14:paraId="54FB13B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line="159" w:lineRule="exact"/>
              <w:jc w:val="center"/>
              <w:textAlignment w:val="baseline"/>
              <w:rPr>
                <w:rFonts w:ascii="Tahoma" w:hAnsi="Tahoma" w:cs="Tahoma"/>
                <w:color w:val="000000"/>
                <w:sz w:val="13"/>
                <w:szCs w:val="13"/>
              </w:rPr>
            </w:pPr>
            <w:r>
              <w:rPr>
                <w:rFonts w:ascii="Tahoma" w:hAnsi="Tahoma" w:cs="Tahoma"/>
                <w:color w:val="000000"/>
                <w:sz w:val="13"/>
                <w:szCs w:val="13"/>
              </w:rPr>
              <w:t>SP/FEL/G</w:t>
            </w:r>
          </w:p>
          <w:p w14:paraId="3F2FED8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4" w:after="34" w:line="159" w:lineRule="exact"/>
              <w:jc w:val="center"/>
              <w:textAlignment w:val="baseline"/>
              <w:rPr>
                <w:rFonts w:ascii="Tahoma" w:hAnsi="Tahoma" w:cs="Tahoma"/>
                <w:color w:val="000000"/>
                <w:sz w:val="13"/>
                <w:szCs w:val="13"/>
              </w:rPr>
            </w:pPr>
            <w:r>
              <w:rPr>
                <w:rFonts w:ascii="Tahoma" w:hAnsi="Tahoma" w:cs="Tahoma"/>
                <w:color w:val="000000"/>
                <w:sz w:val="13"/>
                <w:szCs w:val="13"/>
              </w:rPr>
              <w:t>P</w:t>
            </w: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DDEBF7" w:fill="auto"/>
            <w:vAlign w:val="center"/>
          </w:tcPr>
          <w:p w14:paraId="2CB9428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20" w:line="159" w:lineRule="exact"/>
              <w:jc w:val="center"/>
              <w:textAlignment w:val="baseline"/>
              <w:rPr>
                <w:rFonts w:ascii="Tahoma" w:hAnsi="Tahoma" w:cs="Tahoma"/>
                <w:color w:val="000000"/>
                <w:sz w:val="13"/>
                <w:szCs w:val="13"/>
              </w:rPr>
            </w:pPr>
            <w:r>
              <w:rPr>
                <w:rFonts w:ascii="Tahoma" w:hAnsi="Tahoma" w:cs="Tahoma"/>
                <w:color w:val="000000"/>
                <w:sz w:val="13"/>
                <w:szCs w:val="13"/>
              </w:rPr>
              <w:t>REMARKS</w:t>
            </w:r>
          </w:p>
        </w:tc>
      </w:tr>
      <w:tr w:rsidR="005057FD" w14:paraId="2C734535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16D91A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80" w:line="230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52152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52156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3795DA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86" w:line="164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Shin, Sang Man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209B88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86" w:line="164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Korea (Rep. of)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9F951D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80" w:line="230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Children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Adorable Tresure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CC45D9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9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76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4468F0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9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LS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21EA6D2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3969D73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239D1074" w14:textId="77777777">
        <w:trPr>
          <w:trHeight w:hRule="exact" w:val="364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D32DA5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3" w:after="91" w:line="230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52157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52161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2F0395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102" w:line="159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Kim, Jin Soo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4D5903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101" w:line="160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Korea (Rep. of)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00B136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101" w:line="160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proofErr w:type="spellStart"/>
            <w:r>
              <w:rPr>
                <w:rFonts w:ascii="Tahoma" w:hAnsi="Tahoma" w:cs="Tahoma"/>
                <w:sz w:val="13"/>
                <w:szCs w:val="13"/>
              </w:rPr>
              <w:t>Unesco</w:t>
            </w:r>
            <w:proofErr w:type="spellEnd"/>
            <w:r>
              <w:rPr>
                <w:rFonts w:ascii="Tahoma" w:hAnsi="Tahoma" w:cs="Tahoma"/>
                <w:sz w:val="13"/>
                <w:szCs w:val="13"/>
              </w:rPr>
              <w:t xml:space="preserve"> Heritage of Korea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3F463C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71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1A5CCA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S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40A9BF7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4B23486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1547DBAD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B8CE9B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91" w:line="230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52162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52169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7EFC8F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6" w:line="165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Gandara, Jose Angel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4FD3BE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6" w:line="165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Spain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1F062D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1" w:line="160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Columbus, Course of the </w:t>
            </w:r>
            <w:proofErr w:type="spellStart"/>
            <w:r>
              <w:rPr>
                <w:rFonts w:ascii="Tahoma" w:hAnsi="Tahoma" w:cs="Tahoma"/>
                <w:sz w:val="13"/>
                <w:szCs w:val="13"/>
              </w:rPr>
              <w:t>Yndias</w:t>
            </w:r>
            <w:proofErr w:type="spellEnd"/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E0C9BF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5" w:after="10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9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4C8F02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5" w:after="10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G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3BB11D2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4B8EC2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7D4F233A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0C330F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6" w:line="230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52170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52177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B3A91F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7" w:line="159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Miralles, Teresa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0FF15A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6" w:line="160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Spain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04EDF02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line="180" w:lineRule="exact"/>
              <w:ind w:left="36" w:right="180"/>
              <w:jc w:val="both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Nurse: To Care, To Teach and To Comfort (Previous title: Nursing: To care, to teach and to comfort)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722A4D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2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91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71BA1E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2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G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A1FF3A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2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SP</w:t>
            </w: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06D3903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7C42F494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007653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86" w:line="230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52178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52182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6C23C8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6" w:line="160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proofErr w:type="spellStart"/>
            <w:r>
              <w:rPr>
                <w:rFonts w:ascii="Tahoma" w:hAnsi="Tahoma" w:cs="Tahoma"/>
                <w:sz w:val="13"/>
                <w:szCs w:val="13"/>
              </w:rPr>
              <w:t>Senali</w:t>
            </w:r>
            <w:proofErr w:type="spellEnd"/>
            <w:r>
              <w:rPr>
                <w:rFonts w:ascii="Tahoma" w:hAnsi="Tahoma" w:cs="Tahoma"/>
                <w:sz w:val="13"/>
                <w:szCs w:val="13"/>
              </w:rPr>
              <w:t xml:space="preserve"> Veedu, Ummer Farook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499E40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7" w:line="159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U. A. E.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ECEF07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7" w:line="159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Mahatma Gandhi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3EABC2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102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73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F3FDD6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102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S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601CD68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4D60239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3BB5D952" w14:textId="77777777">
        <w:trPr>
          <w:trHeight w:hRule="exact" w:val="365"/>
        </w:trPr>
        <w:tc>
          <w:tcPr>
            <w:tcW w:w="11021" w:type="dxa"/>
            <w:gridSpan w:val="8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D9D9D9" w:fill="auto"/>
            <w:vAlign w:val="center"/>
          </w:tcPr>
          <w:p w14:paraId="2FADDAF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9" w:after="76" w:line="230" w:lineRule="exact"/>
              <w:jc w:val="center"/>
              <w:textAlignment w:val="baseline"/>
              <w:rPr>
                <w:rFonts w:ascii="Arial Narrow" w:hAnsi="Arial Narrow" w:cs="Arial Narrow"/>
                <w:b/>
                <w:bCs/>
                <w:color w:val="000000"/>
                <w:sz w:val="17"/>
                <w:szCs w:val="17"/>
              </w:rPr>
            </w:pPr>
            <w:r>
              <w:rPr>
                <w:rFonts w:ascii="Arial Narrow" w:hAnsi="Arial Narrow" w:cs="Arial Narrow"/>
                <w:b/>
                <w:bCs/>
                <w:color w:val="000000"/>
                <w:sz w:val="17"/>
                <w:szCs w:val="17"/>
              </w:rPr>
              <w:t xml:space="preserve">CLASS 5C </w:t>
            </w:r>
            <w:r>
              <w:rPr>
                <w:rFonts w:ascii="Arial Narrow" w:hAnsi="Arial Narrow" w:cs="Arial Narrow"/>
                <w:color w:val="000000"/>
                <w:sz w:val="17"/>
                <w:szCs w:val="17"/>
              </w:rPr>
              <w:t xml:space="preserve">- </w:t>
            </w:r>
            <w:r>
              <w:rPr>
                <w:rFonts w:ascii="Arial Narrow" w:hAnsi="Arial Narrow" w:cs="Arial Narrow"/>
                <w:b/>
                <w:bCs/>
                <w:color w:val="000000"/>
                <w:sz w:val="17"/>
                <w:szCs w:val="17"/>
              </w:rPr>
              <w:t xml:space="preserve">THEMATIC PHILATELY </w:t>
            </w:r>
            <w:r>
              <w:rPr>
                <w:rFonts w:ascii="Arial Narrow" w:hAnsi="Arial Narrow" w:cs="Arial Narrow"/>
                <w:color w:val="000000"/>
                <w:sz w:val="17"/>
                <w:szCs w:val="17"/>
              </w:rPr>
              <w:t xml:space="preserve">- </w:t>
            </w:r>
            <w:r>
              <w:rPr>
                <w:rFonts w:ascii="Arial Narrow" w:hAnsi="Arial Narrow" w:cs="Arial Narrow"/>
                <w:b/>
                <w:bCs/>
                <w:color w:val="000000"/>
                <w:sz w:val="17"/>
                <w:szCs w:val="17"/>
              </w:rPr>
              <w:t>TECHNOLOGY</w:t>
            </w:r>
          </w:p>
        </w:tc>
      </w:tr>
      <w:tr w:rsidR="005057FD" w14:paraId="606A56C4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A5F035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76" w:line="230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53001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53008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A1017A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86" w:line="160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proofErr w:type="spellStart"/>
            <w:r>
              <w:rPr>
                <w:rFonts w:ascii="Tahoma" w:hAnsi="Tahoma" w:cs="Tahoma"/>
                <w:sz w:val="13"/>
                <w:szCs w:val="13"/>
              </w:rPr>
              <w:t>Delaey</w:t>
            </w:r>
            <w:proofErr w:type="spellEnd"/>
            <w:r>
              <w:rPr>
                <w:rFonts w:ascii="Tahoma" w:hAnsi="Tahoma" w:cs="Tahoma"/>
                <w:sz w:val="13"/>
                <w:szCs w:val="13"/>
              </w:rPr>
              <w:t>, Yannick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668C6A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86" w:line="160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Belgium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C99ABB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86" w:line="160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Mail in Motion, a primary function of the Railroads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E5E5EE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97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93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56BBDA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97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G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158760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49B5D99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688627A0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A8F8B4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90" w:line="230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53009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53016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FDECFC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00" w:line="160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Bats, Willy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1D4D1F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00" w:line="160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Belgium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C88BD9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90" w:line="230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The Omnibus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Transport for All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4DD114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9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FEDCEE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G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128420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079B79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09B315A4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DAB0F4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5" w:line="230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53017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53021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676BF3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6" w:line="159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Moraes, Sheila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49243F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6" w:line="159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Brazil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A467AA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5" w:line="230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At The Wheel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Respect Life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CDB3DC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1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8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1DE5D4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1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V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7AAD400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637E91F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5083F7B2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651E4A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5" w:line="230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53022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53026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EBED89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6" w:line="159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Fritzen, Luis C.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A8778C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6" w:line="159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Brazil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A319AC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6" w:line="159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Dive Into Unknown World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C0A889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1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85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B272F0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1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LV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0944B48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2BCF733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3CC8CF26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1C2450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85" w:line="230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53027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53031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4DEDD7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1" w:line="164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proofErr w:type="spellStart"/>
            <w:r>
              <w:rPr>
                <w:rFonts w:ascii="Tahoma" w:hAnsi="Tahoma" w:cs="Tahoma"/>
                <w:sz w:val="13"/>
                <w:szCs w:val="13"/>
              </w:rPr>
              <w:t>Campolina</w:t>
            </w:r>
            <w:proofErr w:type="spellEnd"/>
            <w:r>
              <w:rPr>
                <w:rFonts w:ascii="Tahoma" w:hAnsi="Tahoma" w:cs="Tahoma"/>
                <w:sz w:val="13"/>
                <w:szCs w:val="13"/>
              </w:rPr>
              <w:t>, Rodrigo de Oliveira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4E2A91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6" w:line="159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Brazil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67DE48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85" w:line="230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Flying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 xml:space="preserve">From Mythology </w:t>
            </w:r>
            <w:proofErr w:type="gramStart"/>
            <w:r>
              <w:rPr>
                <w:rFonts w:ascii="Tahoma" w:hAnsi="Tahoma" w:cs="Tahoma"/>
                <w:sz w:val="13"/>
                <w:szCs w:val="13"/>
              </w:rPr>
              <w:t>To</w:t>
            </w:r>
            <w:proofErr w:type="gramEnd"/>
            <w:r>
              <w:rPr>
                <w:rFonts w:ascii="Tahoma" w:hAnsi="Tahoma" w:cs="Tahoma"/>
                <w:sz w:val="13"/>
                <w:szCs w:val="13"/>
              </w:rPr>
              <w:t xml:space="preserve"> Reality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6B4A43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7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B0DEE4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S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07C3C5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0923C85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7C19C480" w14:textId="77777777">
        <w:trPr>
          <w:trHeight w:hRule="exact" w:val="364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EBFCB1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3" w:after="81" w:line="230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53032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53039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EDEBC2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2" w:line="159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Soares, Carlos Dalmiro Silva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1E4B74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2" w:line="159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Brazil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E57DE7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2" w:line="159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Petroleum: The Black Gold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BFEFDA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9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056023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G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2EA0500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729DD4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7FD08CE8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394640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81" w:line="230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53040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53044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ECF22C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1" w:line="160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Brito, Vilmar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B77421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2" w:line="159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Brazil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92FD6A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86" w:line="165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Rails Of </w:t>
            </w:r>
            <w:proofErr w:type="gramStart"/>
            <w:r>
              <w:rPr>
                <w:rFonts w:ascii="Tahoma" w:hAnsi="Tahoma" w:cs="Tahoma"/>
                <w:sz w:val="13"/>
                <w:szCs w:val="13"/>
              </w:rPr>
              <w:t>The</w:t>
            </w:r>
            <w:proofErr w:type="gramEnd"/>
            <w:r>
              <w:rPr>
                <w:rFonts w:ascii="Tahoma" w:hAnsi="Tahoma" w:cs="Tahoma"/>
                <w:sz w:val="13"/>
                <w:szCs w:val="13"/>
              </w:rPr>
              <w:t xml:space="preserve"> Past, The Railways Of Today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B4AC47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5" w:after="9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77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E61115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5" w:after="9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LS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3CE2B18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FC0BAF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7A4FC1EC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EBAACE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90" w:line="230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53045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53052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A88B15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00" w:line="160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proofErr w:type="spellStart"/>
            <w:r>
              <w:rPr>
                <w:rFonts w:ascii="Tahoma" w:hAnsi="Tahoma" w:cs="Tahoma"/>
                <w:sz w:val="13"/>
                <w:szCs w:val="13"/>
              </w:rPr>
              <w:t>Dedivitis</w:t>
            </w:r>
            <w:proofErr w:type="spellEnd"/>
            <w:r>
              <w:rPr>
                <w:rFonts w:ascii="Tahoma" w:hAnsi="Tahoma" w:cs="Tahoma"/>
                <w:sz w:val="13"/>
                <w:szCs w:val="13"/>
              </w:rPr>
              <w:t>, Rogério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907A40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01" w:line="159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Brazil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52C897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01" w:line="159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The Life Beat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8A1994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85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A8221D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LV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7D59284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606ABFD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240FF86F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0CF7AD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5" w:line="230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53053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53057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2A93B2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6" w:line="159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Wu </w:t>
            </w:r>
            <w:proofErr w:type="spellStart"/>
            <w:r>
              <w:rPr>
                <w:rFonts w:ascii="Tahoma" w:hAnsi="Tahoma" w:cs="Tahoma"/>
                <w:sz w:val="13"/>
                <w:szCs w:val="13"/>
              </w:rPr>
              <w:t>Shenlu</w:t>
            </w:r>
            <w:proofErr w:type="spellEnd"/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14E992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6" w:line="159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China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F56A5D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5" w:line="160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The Electromagnetic Waves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A2605A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10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83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FB47C7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10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V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6A189B8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4D146FC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3C73434D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3BA927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5" w:line="230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53058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53062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790C3E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5" w:line="160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Patel, Ilyas Ahmed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7B8605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6" w:line="159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India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755BBE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5" w:line="230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The Story of Building Bridges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An Index of Human Civilization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F16913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1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75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FCEC8D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1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LS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AFAFD3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29D0705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471DA321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CE9BE8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85" w:line="230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53063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53070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E4048C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0" w:line="165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Faibel, Hedy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33478B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6" w:line="159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Israel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F080BC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0" w:line="165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The Red Cross Movement Everywhere for Everybody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2B992F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101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91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447B8E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101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G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E8CCE4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101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SP</w:t>
            </w: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0AD276A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6B25BC26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707FC0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44" w:after="80" w:line="230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53071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53075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85BBC7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1" w:line="159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Fiorini, Alfio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259A54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0" w:line="160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Italy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426674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0" w:line="160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The Horse in the History of the Letter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0555B3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78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5987AC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LS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5AB40E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25E55CC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231B5694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1AFE6E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80" w:line="230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53076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53080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43B0C4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86" w:line="164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proofErr w:type="spellStart"/>
            <w:r>
              <w:rPr>
                <w:rFonts w:ascii="Tahoma" w:hAnsi="Tahoma" w:cs="Tahoma"/>
                <w:sz w:val="13"/>
                <w:szCs w:val="13"/>
              </w:rPr>
              <w:t>Dorjkhorloo</w:t>
            </w:r>
            <w:proofErr w:type="spellEnd"/>
            <w:r>
              <w:rPr>
                <w:rFonts w:ascii="Tahoma" w:hAnsi="Tahoma" w:cs="Tahoma"/>
                <w:sz w:val="13"/>
                <w:szCs w:val="13"/>
              </w:rPr>
              <w:t>, Misheel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853EFF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86" w:line="164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Mongolia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72AAD3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1" w:line="159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Intercosmos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B446E9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9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6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B54C0D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96" w:line="159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SB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3D762A4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793FE40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11F62754" w14:textId="77777777">
        <w:trPr>
          <w:trHeight w:hRule="exact" w:val="365"/>
        </w:trPr>
        <w:tc>
          <w:tcPr>
            <w:tcW w:w="11021" w:type="dxa"/>
            <w:gridSpan w:val="8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D9D9D9" w:fill="auto"/>
            <w:vAlign w:val="center"/>
          </w:tcPr>
          <w:p w14:paraId="6AD53F9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after="72" w:line="255" w:lineRule="exact"/>
              <w:jc w:val="center"/>
              <w:textAlignment w:val="baseline"/>
              <w:rPr>
                <w:rFonts w:ascii="Arial Narrow" w:hAnsi="Arial Narrow" w:cs="Arial Narrow"/>
                <w:b/>
                <w:bCs/>
                <w:color w:val="000000"/>
                <w:sz w:val="17"/>
                <w:szCs w:val="17"/>
              </w:rPr>
            </w:pPr>
            <w:r>
              <w:rPr>
                <w:rFonts w:ascii="Arial Narrow" w:hAnsi="Arial Narrow" w:cs="Arial Narrow"/>
                <w:b/>
                <w:bCs/>
                <w:color w:val="000000"/>
                <w:sz w:val="17"/>
                <w:szCs w:val="17"/>
              </w:rPr>
              <w:t xml:space="preserve">CLASS 6D </w:t>
            </w:r>
            <w:r>
              <w:rPr>
                <w:rFonts w:ascii="Arial Narrow" w:hAnsi="Arial Narrow" w:cs="Arial Narrow"/>
                <w:color w:val="000000"/>
                <w:sz w:val="19"/>
                <w:szCs w:val="19"/>
              </w:rPr>
              <w:t xml:space="preserve">- </w:t>
            </w:r>
            <w:r>
              <w:rPr>
                <w:rFonts w:ascii="Arial Narrow" w:hAnsi="Arial Narrow" w:cs="Arial Narrow"/>
                <w:b/>
                <w:bCs/>
                <w:color w:val="000000"/>
                <w:sz w:val="17"/>
                <w:szCs w:val="17"/>
              </w:rPr>
              <w:t xml:space="preserve">ONE FRAME </w:t>
            </w:r>
            <w:r>
              <w:rPr>
                <w:rFonts w:ascii="Arial Narrow" w:hAnsi="Arial Narrow" w:cs="Arial Narrow"/>
                <w:color w:val="000000"/>
                <w:sz w:val="19"/>
                <w:szCs w:val="19"/>
              </w:rPr>
              <w:t xml:space="preserve">- </w:t>
            </w:r>
            <w:r>
              <w:rPr>
                <w:rFonts w:ascii="Arial Narrow" w:hAnsi="Arial Narrow" w:cs="Arial Narrow"/>
                <w:b/>
                <w:bCs/>
                <w:color w:val="000000"/>
                <w:sz w:val="17"/>
                <w:szCs w:val="17"/>
              </w:rPr>
              <w:t>THEMATIC PHILATELY</w:t>
            </w:r>
          </w:p>
        </w:tc>
      </w:tr>
      <w:tr w:rsidR="005057FD" w14:paraId="343143B8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B4F8B7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3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4001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5A65F2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1" w:line="160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proofErr w:type="spellStart"/>
            <w:r>
              <w:rPr>
                <w:rFonts w:ascii="Tahoma" w:hAnsi="Tahoma" w:cs="Tahoma"/>
                <w:sz w:val="13"/>
                <w:szCs w:val="13"/>
              </w:rPr>
              <w:t>Canadell</w:t>
            </w:r>
            <w:proofErr w:type="spellEnd"/>
            <w:r>
              <w:rPr>
                <w:rFonts w:ascii="Tahoma" w:hAnsi="Tahoma" w:cs="Tahoma"/>
                <w:sz w:val="13"/>
                <w:szCs w:val="13"/>
              </w:rPr>
              <w:t>, Carlos Eduardo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A9D058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86" w:line="165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Argentina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4E8F16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3" w:line="158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The Another Human "Neanderthal"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78166C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3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8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EDEDED" w:fill="auto"/>
          </w:tcPr>
          <w:p w14:paraId="2A50342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61EDE34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7E34370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0C9DD5B1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0FFBAB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02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4002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DA9F1C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02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Flosi, Fabio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BACC16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02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Brazil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D842DA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after="86" w:line="255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Amateur Radio Activities </w:t>
            </w:r>
            <w:r>
              <w:rPr>
                <w:rFonts w:ascii="Arial Narrow" w:hAnsi="Arial Narrow" w:cs="Arial Narrow"/>
                <w:sz w:val="19"/>
                <w:szCs w:val="19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 xml:space="preserve">Surfing </w:t>
            </w:r>
            <w:proofErr w:type="gramStart"/>
            <w:r>
              <w:rPr>
                <w:rFonts w:ascii="Tahoma" w:hAnsi="Tahoma" w:cs="Tahoma"/>
                <w:sz w:val="13"/>
                <w:szCs w:val="13"/>
              </w:rPr>
              <w:t>On</w:t>
            </w:r>
            <w:proofErr w:type="gramEnd"/>
            <w:r>
              <w:rPr>
                <w:rFonts w:ascii="Tahoma" w:hAnsi="Tahoma" w:cs="Tahoma"/>
                <w:sz w:val="13"/>
                <w:szCs w:val="13"/>
              </w:rPr>
              <w:t xml:space="preserve"> Radio Waves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2D9854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7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75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EDEDED" w:fill="auto"/>
          </w:tcPr>
          <w:p w14:paraId="7DDB455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FFF21A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9BB970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25A7B691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E1B9B3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2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4003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41ED53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0" w:line="160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Flosi, Fabio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DE5797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2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Brazil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7719AB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after="86" w:line="255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Integrated Circuit </w:t>
            </w:r>
            <w:r>
              <w:rPr>
                <w:rFonts w:ascii="Arial Narrow" w:hAnsi="Arial Narrow" w:cs="Arial Narrow"/>
                <w:sz w:val="19"/>
                <w:szCs w:val="19"/>
              </w:rPr>
              <w:t xml:space="preserve">- </w:t>
            </w:r>
            <w:r>
              <w:rPr>
                <w:rFonts w:ascii="Tahoma" w:hAnsi="Tahoma" w:cs="Tahoma"/>
                <w:sz w:val="13"/>
                <w:szCs w:val="13"/>
              </w:rPr>
              <w:t>How it changed the world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C48C86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107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76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EDEDED" w:fill="auto"/>
          </w:tcPr>
          <w:p w14:paraId="6F3BF4B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6A29367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4A1BC02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00C406A8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E13B21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7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4004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4A3046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7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Li Shaoke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CECAF2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7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China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F08F6F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7" w:line="158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Leather Shoes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5F71C3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2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82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EDEDED" w:fill="auto"/>
          </w:tcPr>
          <w:p w14:paraId="240397C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38E2363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94680B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20450A8F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B40144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7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4005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456B8F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5" w:line="160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Moreno-Murillo, </w:t>
            </w:r>
            <w:proofErr w:type="spellStart"/>
            <w:r>
              <w:rPr>
                <w:rFonts w:ascii="Tahoma" w:hAnsi="Tahoma" w:cs="Tahoma"/>
                <w:sz w:val="13"/>
                <w:szCs w:val="13"/>
              </w:rPr>
              <w:t>Juam</w:t>
            </w:r>
            <w:proofErr w:type="spellEnd"/>
            <w:r>
              <w:rPr>
                <w:rFonts w:ascii="Tahoma" w:hAnsi="Tahoma" w:cs="Tahoma"/>
                <w:sz w:val="13"/>
                <w:szCs w:val="13"/>
              </w:rPr>
              <w:t xml:space="preserve"> Manuel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E01D02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7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Colombia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69ABFB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7" w:line="158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The Wonderful National Stone: </w:t>
            </w:r>
            <w:proofErr w:type="gramStart"/>
            <w:r>
              <w:rPr>
                <w:rFonts w:ascii="Tahoma" w:hAnsi="Tahoma" w:cs="Tahoma"/>
                <w:sz w:val="13"/>
                <w:szCs w:val="13"/>
              </w:rPr>
              <w:t>the</w:t>
            </w:r>
            <w:proofErr w:type="gramEnd"/>
            <w:r>
              <w:rPr>
                <w:rFonts w:ascii="Tahoma" w:hAnsi="Tahoma" w:cs="Tahoma"/>
                <w:sz w:val="13"/>
                <w:szCs w:val="13"/>
              </w:rPr>
              <w:t xml:space="preserve"> Emerald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9B9594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102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73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EDEDED" w:fill="auto"/>
          </w:tcPr>
          <w:p w14:paraId="26A38A9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6B08450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374D01A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04B169E1" w14:textId="77777777">
        <w:trPr>
          <w:trHeight w:hRule="exact" w:val="369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3B2CDD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07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4006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D8F8C4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07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Amores, Mario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705F54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07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Cuba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A9EC0E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07" w:line="158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Forward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75BA5F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EDEDED" w:fill="auto"/>
          </w:tcPr>
          <w:p w14:paraId="31FB40E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0EF6035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EEBBCA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12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Absent</w:t>
            </w:r>
          </w:p>
        </w:tc>
      </w:tr>
    </w:tbl>
    <w:p w14:paraId="25377EFC" w14:textId="77777777" w:rsidR="005057FD" w:rsidRDefault="005057FD">
      <w:pPr>
        <w:widowControl/>
        <w:rPr>
          <w:sz w:val="24"/>
          <w:szCs w:val="24"/>
        </w:rPr>
        <w:sectPr w:rsidR="005057FD">
          <w:pgSz w:w="11909" w:h="16838"/>
          <w:pgMar w:top="1100" w:right="509" w:bottom="1002" w:left="351" w:header="720" w:footer="720" w:gutter="0"/>
          <w:cols w:space="720"/>
          <w:noEndnote/>
        </w:sectPr>
      </w:pPr>
    </w:p>
    <w:p w14:paraId="5D0F3D65" w14:textId="77777777" w:rsidR="005057FD" w:rsidRDefault="005057FD">
      <w:pPr>
        <w:kinsoku w:val="0"/>
        <w:overflowPunct w:val="0"/>
        <w:autoSpaceDE/>
        <w:autoSpaceDN/>
        <w:adjustRightInd/>
        <w:spacing w:after="10" w:line="316" w:lineRule="exact"/>
        <w:jc w:val="center"/>
        <w:textAlignment w:val="baseline"/>
        <w:rPr>
          <w:rFonts w:ascii="Arial Narrow" w:hAnsi="Arial Narrow" w:cs="Arial Narrow"/>
          <w:b/>
          <w:bCs/>
          <w:sz w:val="25"/>
          <w:szCs w:val="25"/>
        </w:rPr>
      </w:pPr>
      <w:r>
        <w:rPr>
          <w:rFonts w:ascii="Arial Narrow" w:hAnsi="Arial Narrow" w:cs="Arial Narrow"/>
          <w:b/>
          <w:bCs/>
          <w:sz w:val="25"/>
          <w:szCs w:val="25"/>
        </w:rPr>
        <w:lastRenderedPageBreak/>
        <w:t>BRASILIA 2017 WORLD STAMP EXHIBITION</w:t>
      </w:r>
      <w:r>
        <w:rPr>
          <w:rFonts w:ascii="Arial Narrow" w:hAnsi="Arial Narrow" w:cs="Arial Narrow"/>
          <w:b/>
          <w:bCs/>
          <w:sz w:val="25"/>
          <w:szCs w:val="25"/>
        </w:rPr>
        <w:br/>
        <w:t>COMPETITIVE EXHIBIT LISTING (BY CLASS)</w:t>
      </w:r>
    </w:p>
    <w:tbl>
      <w:tblPr>
        <w:tblW w:w="0" w:type="auto"/>
        <w:tblInd w:w="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51"/>
        <w:gridCol w:w="1944"/>
        <w:gridCol w:w="1090"/>
        <w:gridCol w:w="4243"/>
        <w:gridCol w:w="442"/>
        <w:gridCol w:w="542"/>
        <w:gridCol w:w="571"/>
        <w:gridCol w:w="1138"/>
      </w:tblGrid>
      <w:tr w:rsidR="005057FD" w14:paraId="20025544" w14:textId="77777777">
        <w:trPr>
          <w:trHeight w:hRule="exact" w:val="394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DDEBF7" w:fill="auto"/>
            <w:vAlign w:val="center"/>
          </w:tcPr>
          <w:p w14:paraId="2CB3403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13" w:after="110" w:line="160" w:lineRule="exact"/>
              <w:jc w:val="center"/>
              <w:textAlignment w:val="baseline"/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</w:pPr>
            <w:r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  <w:t>FRAME NO.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DDEBF7" w:fill="auto"/>
            <w:vAlign w:val="center"/>
          </w:tcPr>
          <w:p w14:paraId="73B2F60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13" w:after="110" w:line="160" w:lineRule="exact"/>
              <w:jc w:val="center"/>
              <w:textAlignment w:val="baseline"/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</w:pPr>
            <w:r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  <w:t>NAME OF EXHIBITOR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DDEBF7" w:fill="auto"/>
            <w:vAlign w:val="center"/>
          </w:tcPr>
          <w:p w14:paraId="3395ADB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13" w:after="110" w:line="160" w:lineRule="exact"/>
              <w:ind w:right="173"/>
              <w:jc w:val="right"/>
              <w:textAlignment w:val="baseline"/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</w:pPr>
            <w:r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  <w:t>COUNTRY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DDEBF7" w:fill="auto"/>
            <w:vAlign w:val="center"/>
          </w:tcPr>
          <w:p w14:paraId="1036BF8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13" w:after="110" w:line="160" w:lineRule="exact"/>
              <w:jc w:val="center"/>
              <w:textAlignment w:val="baseline"/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</w:pPr>
            <w:r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  <w:t>TITLE OF EXHIBIT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DDEBF7" w:fill="auto"/>
            <w:vAlign w:val="center"/>
          </w:tcPr>
          <w:p w14:paraId="1F5E09F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19" w:line="160" w:lineRule="exact"/>
              <w:jc w:val="center"/>
              <w:textAlignment w:val="baseline"/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</w:pPr>
            <w:r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  <w:t>TOTAL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DDEBF7" w:fill="auto"/>
            <w:vAlign w:val="center"/>
          </w:tcPr>
          <w:p w14:paraId="75B1087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19" w:line="160" w:lineRule="exact"/>
              <w:jc w:val="center"/>
              <w:textAlignment w:val="baseline"/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</w:pPr>
            <w:r>
              <w:rPr>
                <w:rFonts w:ascii="Tahoma" w:hAnsi="Tahoma" w:cs="Tahoma"/>
                <w:b/>
                <w:bCs/>
                <w:color w:val="000000"/>
                <w:sz w:val="13"/>
                <w:szCs w:val="13"/>
              </w:rPr>
              <w:t>MEDAL</w:t>
            </w: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DDEBF7" w:fill="auto"/>
          </w:tcPr>
          <w:p w14:paraId="239FB9B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line="158" w:lineRule="exact"/>
              <w:jc w:val="center"/>
              <w:textAlignment w:val="baseline"/>
              <w:rPr>
                <w:rFonts w:ascii="Tahoma" w:hAnsi="Tahoma" w:cs="Tahoma"/>
                <w:color w:val="000000"/>
                <w:sz w:val="13"/>
                <w:szCs w:val="13"/>
              </w:rPr>
            </w:pPr>
            <w:r>
              <w:rPr>
                <w:rFonts w:ascii="Tahoma" w:hAnsi="Tahoma" w:cs="Tahoma"/>
                <w:color w:val="000000"/>
                <w:sz w:val="13"/>
                <w:szCs w:val="13"/>
              </w:rPr>
              <w:t>SP/FEL/G</w:t>
            </w:r>
          </w:p>
          <w:p w14:paraId="41A489B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5" w:after="35" w:line="158" w:lineRule="exact"/>
              <w:jc w:val="center"/>
              <w:textAlignment w:val="baseline"/>
              <w:rPr>
                <w:rFonts w:ascii="Tahoma" w:hAnsi="Tahoma" w:cs="Tahoma"/>
                <w:color w:val="000000"/>
                <w:sz w:val="13"/>
                <w:szCs w:val="13"/>
              </w:rPr>
            </w:pPr>
            <w:r>
              <w:rPr>
                <w:rFonts w:ascii="Tahoma" w:hAnsi="Tahoma" w:cs="Tahoma"/>
                <w:color w:val="000000"/>
                <w:sz w:val="13"/>
                <w:szCs w:val="13"/>
              </w:rPr>
              <w:t>P</w:t>
            </w: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DDEBF7" w:fill="auto"/>
            <w:vAlign w:val="center"/>
          </w:tcPr>
          <w:p w14:paraId="6043B1A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21" w:line="158" w:lineRule="exact"/>
              <w:jc w:val="center"/>
              <w:textAlignment w:val="baseline"/>
              <w:rPr>
                <w:rFonts w:ascii="Tahoma" w:hAnsi="Tahoma" w:cs="Tahoma"/>
                <w:color w:val="000000"/>
                <w:sz w:val="13"/>
                <w:szCs w:val="13"/>
              </w:rPr>
            </w:pPr>
            <w:r>
              <w:rPr>
                <w:rFonts w:ascii="Tahoma" w:hAnsi="Tahoma" w:cs="Tahoma"/>
                <w:color w:val="000000"/>
                <w:sz w:val="13"/>
                <w:szCs w:val="13"/>
              </w:rPr>
              <w:t>REMARKS</w:t>
            </w:r>
          </w:p>
        </w:tc>
      </w:tr>
      <w:tr w:rsidR="005057FD" w14:paraId="7AE3991D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48DDB2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2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4007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11C817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86" w:line="164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Veselý, Miloslav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DA085F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86" w:line="164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Czech Republic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23FD0E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2" w:line="158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 xml:space="preserve">First </w:t>
            </w:r>
            <w:proofErr w:type="spellStart"/>
            <w:r>
              <w:rPr>
                <w:rFonts w:ascii="Tahoma" w:hAnsi="Tahoma" w:cs="Tahoma"/>
                <w:sz w:val="13"/>
                <w:szCs w:val="13"/>
              </w:rPr>
              <w:t>Czecheslovak</w:t>
            </w:r>
            <w:proofErr w:type="spellEnd"/>
            <w:r>
              <w:rPr>
                <w:rFonts w:ascii="Tahoma" w:hAnsi="Tahoma" w:cs="Tahoma"/>
                <w:sz w:val="13"/>
                <w:szCs w:val="13"/>
              </w:rPr>
              <w:t xml:space="preserve"> Cosmonaut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53E4A5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97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7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EDEDED" w:fill="auto"/>
          </w:tcPr>
          <w:p w14:paraId="11B7DC2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58696F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275B76A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5125A5D8" w14:textId="77777777">
        <w:trPr>
          <w:trHeight w:hRule="exact" w:val="364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875F37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103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4008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008B39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103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Giovanni, Licata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8DE0ED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101" w:line="160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Italy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9EBC19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101" w:line="160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The Maya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46EB13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7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83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EDEDED" w:fill="auto"/>
          </w:tcPr>
          <w:p w14:paraId="65928D3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42411E5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736173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185CB8A0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C583BE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3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4009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FFE6D4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6" w:line="165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Han, Hey-Jin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EB3E3C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6" w:line="165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Korea (Rep. of)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636746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6" w:line="165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Joy of Fishing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21D74B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5" w:after="107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71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EDEDED" w:fill="auto"/>
          </w:tcPr>
          <w:p w14:paraId="6F1307F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4824676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37A036A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29E0D307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823887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8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4010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63671B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8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proofErr w:type="spellStart"/>
            <w:r>
              <w:rPr>
                <w:rFonts w:ascii="Tahoma" w:hAnsi="Tahoma" w:cs="Tahoma"/>
                <w:sz w:val="13"/>
                <w:szCs w:val="13"/>
              </w:rPr>
              <w:t>Pavleski</w:t>
            </w:r>
            <w:proofErr w:type="spellEnd"/>
            <w:r>
              <w:rPr>
                <w:rFonts w:ascii="Tahoma" w:hAnsi="Tahoma" w:cs="Tahoma"/>
                <w:sz w:val="13"/>
                <w:szCs w:val="13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13"/>
                <w:szCs w:val="13"/>
              </w:rPr>
              <w:t>Sinisha</w:t>
            </w:r>
            <w:proofErr w:type="spellEnd"/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1B4DCA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8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FYROM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2810F5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8" w:line="158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A Parrot´s Life for me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C354F7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3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77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EDEDED" w:fill="auto"/>
          </w:tcPr>
          <w:p w14:paraId="1435AB0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69EED12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09DACC6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770F63A6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10C893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8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4011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8F7C18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1" w:line="165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Georgiev, Doncho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3C7BEF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8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FYROM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0F5032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8" w:line="158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Life Motion of Black Gold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2870D0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103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5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EDEDED" w:fill="auto"/>
          </w:tcPr>
          <w:p w14:paraId="220C2DF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484C79A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38E2FCF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6A552454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46EC1E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3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4012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8128D3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3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Gil Zurita, Luis Porfirio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AC07B4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3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Mexico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54730A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line="177" w:lineRule="exact"/>
              <w:ind w:right="108"/>
              <w:jc w:val="both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Glyph (Pre-Hispanic Writing Consisting on Engraved in Stone Signs) to the personal computer. Education in Mexico.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72193C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8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5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EDEDED" w:fill="auto"/>
          </w:tcPr>
          <w:p w14:paraId="0E2E82A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2957CA5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27FB2F5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647EB4AC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F5F9C0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88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4013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1F1BFD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86" w:line="160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proofErr w:type="spellStart"/>
            <w:r>
              <w:rPr>
                <w:rFonts w:ascii="Tahoma" w:hAnsi="Tahoma" w:cs="Tahoma"/>
                <w:sz w:val="13"/>
                <w:szCs w:val="13"/>
              </w:rPr>
              <w:t>Recuenco</w:t>
            </w:r>
            <w:proofErr w:type="spellEnd"/>
            <w:r>
              <w:rPr>
                <w:rFonts w:ascii="Tahoma" w:hAnsi="Tahoma" w:cs="Tahoma"/>
                <w:sz w:val="13"/>
                <w:szCs w:val="13"/>
              </w:rPr>
              <w:t>, Sergio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25A5CC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88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Peru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FA5E987" w14:textId="77777777" w:rsidR="005057FD" w:rsidRPr="0010512F" w:rsidRDefault="005057FD">
            <w:pPr>
              <w:kinsoku w:val="0"/>
              <w:overflowPunct w:val="0"/>
              <w:autoSpaceDE/>
              <w:autoSpaceDN/>
              <w:adjustRightInd/>
              <w:spacing w:before="104" w:after="86" w:line="160" w:lineRule="exact"/>
              <w:ind w:left="28"/>
              <w:textAlignment w:val="baseline"/>
              <w:rPr>
                <w:rFonts w:ascii="Tahoma" w:hAnsi="Tahoma" w:cs="Tahoma"/>
                <w:b/>
                <w:bCs/>
                <w:sz w:val="13"/>
                <w:szCs w:val="13"/>
                <w:lang w:val="nl-NL"/>
              </w:rPr>
            </w:pPr>
            <w:r w:rsidRPr="0010512F">
              <w:rPr>
                <w:rFonts w:ascii="Tahoma" w:hAnsi="Tahoma" w:cs="Tahoma"/>
                <w:sz w:val="13"/>
                <w:szCs w:val="13"/>
                <w:lang w:val="nl-NL"/>
              </w:rPr>
              <w:t xml:space="preserve">Los </w:t>
            </w:r>
            <w:proofErr w:type="spellStart"/>
            <w:r w:rsidRPr="0010512F">
              <w:rPr>
                <w:rFonts w:ascii="Tahoma" w:hAnsi="Tahoma" w:cs="Tahoma"/>
                <w:b/>
                <w:bCs/>
                <w:sz w:val="13"/>
                <w:szCs w:val="13"/>
                <w:lang w:val="nl-NL"/>
              </w:rPr>
              <w:t>Emblemas</w:t>
            </w:r>
            <w:proofErr w:type="spellEnd"/>
            <w:r w:rsidRPr="0010512F">
              <w:rPr>
                <w:rFonts w:ascii="Tahoma" w:hAnsi="Tahoma" w:cs="Tahoma"/>
                <w:b/>
                <w:bCs/>
                <w:sz w:val="13"/>
                <w:szCs w:val="13"/>
                <w:lang w:val="nl-NL"/>
              </w:rPr>
              <w:t xml:space="preserve"> del Perú </w:t>
            </w:r>
            <w:proofErr w:type="spellStart"/>
            <w:r w:rsidRPr="0010512F">
              <w:rPr>
                <w:rFonts w:ascii="Tahoma" w:hAnsi="Tahoma" w:cs="Tahoma"/>
                <w:b/>
                <w:bCs/>
                <w:sz w:val="13"/>
                <w:szCs w:val="13"/>
                <w:lang w:val="nl-NL"/>
              </w:rPr>
              <w:t>Independiente</w:t>
            </w:r>
            <w:proofErr w:type="spellEnd"/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AFCB27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4" w:after="98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85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EDEDED" w:fill="auto"/>
          </w:tcPr>
          <w:p w14:paraId="2B57519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4FE1662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51868F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47525424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BE6237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02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4014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6EC800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02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Carrillo Quirós, Francisco Omar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9F84BB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02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Peru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57D3D6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00" w:line="160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Machu Picchu, Historical Sanctuary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60A8E89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7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8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EDEDED" w:fill="auto"/>
          </w:tcPr>
          <w:p w14:paraId="4AF0AD5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0E37E34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117563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169A1548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C72C7B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7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4015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A647AC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7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Valer-Miranda Nina, Juan Pablo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BC68F6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7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Peru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B77AF2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6" w:line="159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Natural Protected Areas of Peru, Preserving Life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2987D52C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2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7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EDEDED" w:fill="auto"/>
          </w:tcPr>
          <w:p w14:paraId="5B09B69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EAE0B1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5EBEAC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59A7CC97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02F27D9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7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4016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C188E9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7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Salazar Dávila, Teresa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524149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7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Peru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437EDB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96" w:line="159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Paintings from Viceregal Cusco, from Canvas to Glory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0A6F96A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2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75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EDEDED" w:fill="auto"/>
          </w:tcPr>
          <w:p w14:paraId="50BB4E5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3CB9631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2F1BD42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6EAE7D1E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5609B9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7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4017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63CD3E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1" w:line="164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Zavala Rojas, Augusto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69B2B8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7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Peru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9E19A4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1" w:line="164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The Incas Chess Players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EE7A300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7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73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EDEDED" w:fill="auto"/>
          </w:tcPr>
          <w:p w14:paraId="17652CB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1F7129B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35B3FE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205DB19C" w14:textId="77777777">
        <w:trPr>
          <w:trHeight w:hRule="exact" w:val="364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702D4B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3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4018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2A6809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3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Suhadolc, Peter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8A0D99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3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Slovenia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DC8EF9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3" w:after="91" w:line="160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Cruising with Friends on a Sailing Boat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009C745D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7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80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EDEDED" w:fill="auto"/>
          </w:tcPr>
          <w:p w14:paraId="0D28B49B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6DA5673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7D75843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363B1E0B" w14:textId="77777777">
        <w:trPr>
          <w:trHeight w:hRule="exact" w:val="360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57364BF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3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4019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6ECBA4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91" w:line="160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Gerard, Julio Cesar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72B2BC7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86" w:line="165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Uruguay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DF4DB2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39" w:after="83" w:line="228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proofErr w:type="spellStart"/>
            <w:r>
              <w:rPr>
                <w:rFonts w:ascii="Tahoma" w:hAnsi="Tahoma" w:cs="Tahoma"/>
                <w:sz w:val="13"/>
                <w:szCs w:val="13"/>
              </w:rPr>
              <w:t>Empujando</w:t>
            </w:r>
            <w:proofErr w:type="spellEnd"/>
            <w:r>
              <w:rPr>
                <w:rFonts w:ascii="Tahoma" w:hAnsi="Tahoma" w:cs="Tahoma"/>
                <w:sz w:val="13"/>
                <w:szCs w:val="13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13"/>
                <w:szCs w:val="13"/>
              </w:rPr>
              <w:t>Arrastrando</w:t>
            </w:r>
            <w:proofErr w:type="spellEnd"/>
            <w:r>
              <w:rPr>
                <w:rFonts w:ascii="Tahoma" w:hAnsi="Tahoma" w:cs="Tahoma"/>
                <w:sz w:val="13"/>
                <w:szCs w:val="13"/>
              </w:rPr>
              <w:t xml:space="preserve"> </w:t>
            </w:r>
            <w:r>
              <w:rPr>
                <w:rFonts w:ascii="Arial Narrow" w:hAnsi="Arial Narrow" w:cs="Arial Narrow"/>
                <w:sz w:val="17"/>
                <w:szCs w:val="17"/>
              </w:rPr>
              <w:t xml:space="preserve">y </w:t>
            </w:r>
            <w:proofErr w:type="spellStart"/>
            <w:r>
              <w:rPr>
                <w:rFonts w:ascii="Tahoma" w:hAnsi="Tahoma" w:cs="Tahoma"/>
                <w:sz w:val="13"/>
                <w:szCs w:val="13"/>
              </w:rPr>
              <w:t>Flotando</w:t>
            </w:r>
            <w:proofErr w:type="spellEnd"/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5882A61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5" w:after="97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73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EDEDED" w:fill="auto"/>
          </w:tcPr>
          <w:p w14:paraId="13CEA27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793B2676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6D3F736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  <w:tr w:rsidR="005057FD" w14:paraId="2F4A522D" w14:textId="77777777">
        <w:trPr>
          <w:trHeight w:hRule="exact" w:val="365"/>
        </w:trPr>
        <w:tc>
          <w:tcPr>
            <w:tcW w:w="105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14FC6DE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02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64020</w:t>
            </w:r>
          </w:p>
        </w:tc>
        <w:tc>
          <w:tcPr>
            <w:tcW w:w="1944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33120673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02" w:line="158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Bellini, Enzo</w:t>
            </w:r>
          </w:p>
        </w:tc>
        <w:tc>
          <w:tcPr>
            <w:tcW w:w="1090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58E2C17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00" w:line="160" w:lineRule="exact"/>
              <w:ind w:left="29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Uruguay</w:t>
            </w:r>
          </w:p>
        </w:tc>
        <w:tc>
          <w:tcPr>
            <w:tcW w:w="4243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4A3E3EAE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104" w:after="102" w:line="158" w:lineRule="exact"/>
              <w:ind w:left="28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The Mini: The Little Giant</w:t>
            </w:r>
          </w:p>
        </w:tc>
        <w:tc>
          <w:tcPr>
            <w:tcW w:w="4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vAlign w:val="center"/>
          </w:tcPr>
          <w:p w14:paraId="50F76842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spacing w:before="99" w:after="107" w:line="158" w:lineRule="exact"/>
              <w:jc w:val="center"/>
              <w:textAlignment w:val="baseline"/>
              <w:rPr>
                <w:rFonts w:ascii="Tahoma" w:hAnsi="Tahoma" w:cs="Tahoma"/>
                <w:sz w:val="13"/>
                <w:szCs w:val="13"/>
              </w:rPr>
            </w:pPr>
            <w:r>
              <w:rPr>
                <w:rFonts w:ascii="Tahoma" w:hAnsi="Tahoma" w:cs="Tahoma"/>
                <w:sz w:val="13"/>
                <w:szCs w:val="13"/>
              </w:rPr>
              <w:t>86</w:t>
            </w:r>
          </w:p>
        </w:tc>
        <w:tc>
          <w:tcPr>
            <w:tcW w:w="542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  <w:shd w:val="solid" w:color="EDEDED" w:fill="auto"/>
          </w:tcPr>
          <w:p w14:paraId="3E679E05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2825EAD4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  <w:tc>
          <w:tcPr>
            <w:tcW w:w="1138" w:type="dxa"/>
            <w:tcBorders>
              <w:top w:val="single" w:sz="5" w:space="0" w:color="auto"/>
              <w:left w:val="single" w:sz="5" w:space="0" w:color="auto"/>
              <w:bottom w:val="single" w:sz="5" w:space="0" w:color="auto"/>
              <w:right w:val="single" w:sz="5" w:space="0" w:color="auto"/>
            </w:tcBorders>
          </w:tcPr>
          <w:p w14:paraId="51AE85A8" w14:textId="77777777" w:rsidR="005057FD" w:rsidRDefault="005057FD">
            <w:pPr>
              <w:kinsoku w:val="0"/>
              <w:overflowPunct w:val="0"/>
              <w:autoSpaceDE/>
              <w:autoSpaceDN/>
              <w:adjustRightInd/>
              <w:textAlignment w:val="baseline"/>
              <w:rPr>
                <w:rFonts w:ascii="Arial Narrow" w:hAnsi="Arial Narrow" w:cs="Arial Narrow"/>
                <w:sz w:val="24"/>
                <w:szCs w:val="24"/>
              </w:rPr>
            </w:pPr>
          </w:p>
        </w:tc>
      </w:tr>
    </w:tbl>
    <w:p w14:paraId="513F6183" w14:textId="77777777" w:rsidR="00280D59" w:rsidRDefault="00280D59" w:rsidP="005057FD"/>
    <w:sectPr w:rsidR="00280D59" w:rsidSect="005057FD">
      <w:pgSz w:w="11909" w:h="16838"/>
      <w:pgMar w:top="1100" w:right="509" w:bottom="1082" w:left="35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doNotCompress"/>
  <w:doNotValidateAgainstSchema/>
  <w:doNotDemarcateInvalidXml/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bc0NDQwNDMwNzVS0lEKTi0uzszPAykwrAUAe27IHSwAAAA="/>
  </w:docVars>
  <w:rsids>
    <w:rsidRoot w:val="005057FD"/>
    <w:rsid w:val="0010512F"/>
    <w:rsid w:val="00243C9A"/>
    <w:rsid w:val="00280D59"/>
    <w:rsid w:val="00505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6C5B8C"/>
  <w14:defaultImageDpi w14:val="0"/>
  <w15:docId w15:val="{132DDF9E-6BFE-43C1-8096-41233DAF9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92</Words>
  <Characters>5464</Characters>
  <Application>Microsoft Office Word</Application>
  <DocSecurity>0</DocSecurity>
  <Lines>45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Bromser</dc:creator>
  <cp:keywords/>
  <dc:description/>
  <cp:lastModifiedBy>Charles Bromser</cp:lastModifiedBy>
  <cp:revision>3</cp:revision>
  <dcterms:created xsi:type="dcterms:W3CDTF">2017-11-05T20:01:00Z</dcterms:created>
  <dcterms:modified xsi:type="dcterms:W3CDTF">2021-11-22T09:45:00Z</dcterms:modified>
</cp:coreProperties>
</file>